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57EC4903"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EE025E">
        <w:rPr>
          <w:rFonts w:ascii="Roboto" w:hAnsi="Roboto"/>
          <w:color w:val="333333"/>
          <w:lang w:val="en-US"/>
        </w:rPr>
        <w:t>6</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5" w:name="OLE_LINK11"/>
      <w:bookmarkStart w:id="6"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5"/>
      <w:bookmarkEnd w:id="6"/>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7" w:name="OLE_LINK1"/>
      <w:bookmarkStart w:id="8"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7"/>
    <w:bookmarkEnd w:id="8"/>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9" w:name="OLE_LINK13"/>
      <w:bookmarkStart w:id="1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9"/>
    <w:bookmarkEnd w:id="1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1" w:name="OLE_LINK15"/>
      <w:bookmarkStart w:id="1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1"/>
    <w:bookmarkEnd w:id="12"/>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65A336" w14:textId="77777777" w:rsidR="00540E0F" w:rsidRDefault="00540E0F">
      <w:r>
        <w:separator/>
      </w:r>
    </w:p>
  </w:endnote>
  <w:endnote w:type="continuationSeparator" w:id="0">
    <w:p w14:paraId="4809002E" w14:textId="77777777" w:rsidR="00540E0F" w:rsidRDefault="00540E0F">
      <w:r>
        <w:continuationSeparator/>
      </w:r>
    </w:p>
  </w:endnote>
  <w:endnote w:type="continuationNotice" w:id="1">
    <w:p w14:paraId="130EBED9" w14:textId="77777777" w:rsidR="00540E0F" w:rsidRDefault="00540E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3" w:name="OLE_LINK7"/>
  <w:bookmarkStart w:id="14" w:name="OLE_LINK8"/>
  <w:bookmarkStart w:id="15" w:name="_Hlk50126653"/>
  <w:p w14:paraId="5647FDE1" w14:textId="08E6DED5" w:rsidR="00E77CCF" w:rsidRPr="00F23886" w:rsidRDefault="00E77CCF"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540E0F">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50563C">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bookmarkStart w:id="16" w:name="OLE_LINK5"/>
    <w:bookmarkStart w:id="17" w:name="OLE_LINK6"/>
    <w:r>
      <w:rPr>
        <w:rFonts w:ascii="Roboto" w:hAnsi="Roboto"/>
        <w:sz w:val="16"/>
        <w:szCs w:val="16"/>
        <w:lang w:val="en-US"/>
      </w:rPr>
      <w:t xml:space="preserve">Version </w:t>
    </w:r>
    <w:r w:rsidRPr="002003F1">
      <w:rPr>
        <w:rFonts w:ascii="Roboto" w:hAnsi="Roboto"/>
        <w:sz w:val="16"/>
        <w:szCs w:val="16"/>
        <w:lang w:val="en-US"/>
      </w:rPr>
      <w:t>2020.1-EN-rev</w:t>
    </w:r>
    <w:r w:rsidR="00EE025E">
      <w:rPr>
        <w:rFonts w:ascii="Roboto" w:hAnsi="Roboto"/>
        <w:sz w:val="16"/>
        <w:szCs w:val="16"/>
        <w:lang w:val="en-US"/>
      </w:rPr>
      <w:t>6</w:t>
    </w:r>
    <w:r>
      <w:rPr>
        <w:rFonts w:ascii="Roboto" w:hAnsi="Roboto"/>
        <w:sz w:val="16"/>
        <w:szCs w:val="16"/>
        <w:lang w:val="en-US"/>
      </w:rPr>
      <w:t xml:space="preserve"> </w:t>
    </w:r>
    <w:r>
      <w:rPr>
        <w:rFonts w:ascii="Roboto" w:hAnsi="Roboto"/>
        <w:sz w:val="16"/>
        <w:szCs w:val="16"/>
        <w:lang w:val="en-US"/>
      </w:rPr>
      <w:br/>
    </w:r>
    <w:bookmarkEnd w:id="16"/>
    <w:bookmarkEnd w:id="1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13"/>
    <w:bookmarkEnd w:id="14"/>
    <w:bookmarkEnd w:id="1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6C77D" w14:textId="77777777" w:rsidR="00540E0F" w:rsidRDefault="00540E0F">
      <w:r>
        <w:separator/>
      </w:r>
    </w:p>
  </w:footnote>
  <w:footnote w:type="continuationSeparator" w:id="0">
    <w:p w14:paraId="52FFD21F" w14:textId="77777777" w:rsidR="00540E0F" w:rsidRDefault="00540E0F">
      <w:r>
        <w:continuationSeparator/>
      </w:r>
    </w:p>
  </w:footnote>
  <w:footnote w:type="continuationNotice" w:id="1">
    <w:p w14:paraId="3EF54A16" w14:textId="77777777" w:rsidR="00540E0F" w:rsidRDefault="00540E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4"/>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0E0F"/>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4</Words>
  <Characters>20757</Characters>
  <Application>Microsoft Office Word</Application>
  <DocSecurity>0</DocSecurity>
  <Lines>172</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96</cp:revision>
  <cp:lastPrinted>2020-09-04T13:46:00Z</cp:lastPrinted>
  <dcterms:created xsi:type="dcterms:W3CDTF">2020-08-23T12:33:00Z</dcterms:created>
  <dcterms:modified xsi:type="dcterms:W3CDTF">2020-11-1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